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07C0AF81" w:rsidR="00F071B0" w:rsidRPr="00042CD6" w:rsidRDefault="00F071B0" w:rsidP="0086230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29E31C38" w:rsidR="00F071B0" w:rsidRPr="00042CD6" w:rsidRDefault="00F071B0" w:rsidP="0053531D">
            <w:pPr>
              <w:rPr>
                <w:rFonts w:ascii="Times New Roman" w:hAnsi="Times New Roman" w:cs="Times New Roman"/>
              </w:rPr>
            </w:pP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2416083" w:rsidR="00946D63" w:rsidRPr="00042CD6" w:rsidRDefault="00AE4C8F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N. T. P. G. B. Upethra</w:t>
            </w:r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B. U. Senanayaka</w:t>
            </w:r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igital Tire Management and Monitoring System for Pavara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6CCF2976" w:rsidR="00DB4E05" w:rsidRPr="002A067E" w:rsidRDefault="002A067E" w:rsidP="00563F8C">
            <w:pPr>
              <w:ind w:left="108"/>
            </w:pPr>
            <w:r>
              <w:rPr>
                <w:b/>
              </w:rPr>
              <w:t>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4A929F7C" w14:textId="6F989BFD" w:rsidR="00637233" w:rsidRPr="00637233" w:rsidRDefault="00637233" w:rsidP="00703A27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627687C8" w:rsidR="00ED66D1" w:rsidRPr="0008759F" w:rsidRDefault="00ED66D1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7843DD7E" w:rsidR="00EE5386" w:rsidRPr="00042CD6" w:rsidRDefault="00EE5386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2DCFDA92" w14:textId="5E9522CF" w:rsidR="007540E8" w:rsidRPr="00042CD6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37233"/>
    <w:rsid w:val="006A1D35"/>
    <w:rsid w:val="006B65E1"/>
    <w:rsid w:val="00703A27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C5A9B"/>
    <w:rsid w:val="00AD0F61"/>
    <w:rsid w:val="00AE4C8F"/>
    <w:rsid w:val="00B0213C"/>
    <w:rsid w:val="00B417DB"/>
    <w:rsid w:val="00B4445F"/>
    <w:rsid w:val="00B45824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27</cp:revision>
  <cp:lastPrinted>2022-05-07T14:37:00Z</cp:lastPrinted>
  <dcterms:created xsi:type="dcterms:W3CDTF">2023-08-02T02:51:00Z</dcterms:created>
  <dcterms:modified xsi:type="dcterms:W3CDTF">2024-03-1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